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a nutshell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oftware tes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the process of evaluating the functionality of a software to verify and validate that it meets the expected requirements and is defect-fre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Now, let’s explore some free resources to enhance your understanding of software testing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Software Testing Basics</w:t>
        </w:r>
      </w:hyperlink>
      <w:r>
        <w:t xml:space="preserve">: This course covers essential concepts, including the Software Development Life Cycle (SDLC), testing models, and documentation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Foundations of Software Testing and Valid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University of Leeds): A beginner-friendly course focusing on software testing fundamental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Introduction to Software Testing</w:t>
        </w:r>
      </w:hyperlink>
      <w:r>
        <w:t xml:space="preserve"> </w:t>
      </w:r>
      <w:r>
        <w:t xml:space="preserve">(University of Minnesota): Learn about testing, problem-solving, and software engineering principl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ntroduction to Software Enginee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BM): Gain insights into software engineering, programming, and agile development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Free Software Testing Courses on Udemy</w:t>
        </w:r>
      </w:hyperlink>
      <w:r>
        <w:t xml:space="preserve">: Explore a variety of courses on Udemy, covering manual testing, test automation, performance testing, security testing, and more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dive into these resources and enhance your software testing skill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classcentral.com/subject/software-testing" TargetMode="External" /><Relationship Type="http://schemas.openxmlformats.org/officeDocument/2006/relationships/hyperlink" Id="rId22" Target="https://www.coursera.org/learn/introduction-software-testing" TargetMode="External" /><Relationship Type="http://schemas.openxmlformats.org/officeDocument/2006/relationships/hyperlink" Id="rId20" Target="https://www.mygreatlearning.com/academy/learn-for-free/courses/software-testing-fundamentals1" TargetMode="External" /><Relationship Type="http://schemas.openxmlformats.org/officeDocument/2006/relationships/hyperlink" Id="rId23" Target="https://www.udemy.com/topic/software-testing/fre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classcentral.com/subject/software-testing" TargetMode="External" /><Relationship Type="http://schemas.openxmlformats.org/officeDocument/2006/relationships/hyperlink" Id="rId22" Target="https://www.coursera.org/learn/introduction-software-testing" TargetMode="External" /><Relationship Type="http://schemas.openxmlformats.org/officeDocument/2006/relationships/hyperlink" Id="rId20" Target="https://www.mygreatlearning.com/academy/learn-for-free/courses/software-testing-fundamentals1" TargetMode="External" /><Relationship Type="http://schemas.openxmlformats.org/officeDocument/2006/relationships/hyperlink" Id="rId23" Target="https://www.udemy.com/topic/software-testing/fre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54Z</dcterms:created>
  <dcterms:modified xsi:type="dcterms:W3CDTF">2024-03-24T08:4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